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3183D1" w14:textId="77777777" w:rsidR="003F1F92" w:rsidRDefault="006E27BB" w:rsidP="006E27BB">
      <w:pPr>
        <w:spacing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se Case no.: 1      </w:t>
      </w:r>
    </w:p>
    <w:p w14:paraId="37B54BCF" w14:textId="52E7BC59" w:rsidR="006E27BB" w:rsidRPr="006E27BB" w:rsidRDefault="006E27BB" w:rsidP="006E27BB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Use Case Name: Sign Up</w:t>
      </w:r>
    </w:p>
    <w:p w14:paraId="412A1AAB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ctors: Guest User.</w:t>
      </w:r>
    </w:p>
    <w:p w14:paraId="074DDD21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Description: The actor will provide their name and email address. They will create an id and password of their choice, which can be used to login to the system. </w:t>
      </w:r>
    </w:p>
    <w:p w14:paraId="5128E7A5" w14:textId="6B8738B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ternate Path: Actors can choose to cancel 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registration and go back to the login page.</w:t>
      </w:r>
    </w:p>
    <w:p w14:paraId="294B88AC" w14:textId="121F0154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e-condition: </w:t>
      </w:r>
      <w:r w:rsidR="00BE17A9">
        <w:rPr>
          <w:rFonts w:ascii="Times New Roman" w:eastAsia="Times New Roman" w:hAnsi="Times New Roman" w:cs="Times New Roman"/>
          <w:color w:val="000000"/>
          <w:sz w:val="24"/>
          <w:szCs w:val="24"/>
        </w:rPr>
        <w:t>Must have a</w:t>
      </w: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alid email address.</w:t>
      </w:r>
    </w:p>
    <w:p w14:paraId="51C6FF42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5A3B5979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31E45046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4D3DB845" w14:textId="77777777" w:rsidR="003F1F92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se Case no.: 2     </w:t>
      </w:r>
    </w:p>
    <w:p w14:paraId="1EE854B0" w14:textId="499AA8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Use Case Name: Login</w:t>
      </w:r>
    </w:p>
    <w:p w14:paraId="5205B3CF" w14:textId="0EC626C6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ctors: Use</w:t>
      </w:r>
      <w:r w:rsidR="00BE17A9">
        <w:rPr>
          <w:rFonts w:ascii="Times New Roman" w:eastAsia="Times New Roman" w:hAnsi="Times New Roman" w:cs="Times New Roman"/>
          <w:color w:val="000000"/>
          <w:sz w:val="24"/>
          <w:szCs w:val="24"/>
        </w:rPr>
        <w:t>r. Admin</w:t>
      </w:r>
    </w:p>
    <w:p w14:paraId="3FCFFE2A" w14:textId="3D97B579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scription: </w:t>
      </w:r>
      <w:r w:rsidR="001E27BB">
        <w:rPr>
          <w:rFonts w:ascii="Times New Roman" w:eastAsia="Times New Roman" w:hAnsi="Times New Roman" w:cs="Times New Roman"/>
          <w:color w:val="000000"/>
          <w:sz w:val="24"/>
          <w:szCs w:val="24"/>
        </w:rPr>
        <w:t>Actors</w:t>
      </w: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ll access their account by using their id and password given during registration. By logging in, </w:t>
      </w:r>
      <w:r w:rsidR="001E27BB">
        <w:rPr>
          <w:rFonts w:ascii="Times New Roman" w:eastAsia="Times New Roman" w:hAnsi="Times New Roman" w:cs="Times New Roman"/>
          <w:color w:val="000000"/>
          <w:sz w:val="24"/>
          <w:szCs w:val="24"/>
        </w:rPr>
        <w:t>actors</w:t>
      </w: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n access the system. </w:t>
      </w:r>
    </w:p>
    <w:p w14:paraId="295675AA" w14:textId="736D1F04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ternate Path: If the </w:t>
      </w:r>
      <w:r w:rsidR="001E27BB">
        <w:rPr>
          <w:rFonts w:ascii="Times New Roman" w:eastAsia="Times New Roman" w:hAnsi="Times New Roman" w:cs="Times New Roman"/>
          <w:color w:val="000000"/>
          <w:sz w:val="24"/>
          <w:szCs w:val="24"/>
        </w:rPr>
        <w:t>actors</w:t>
      </w: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A03A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got their id or password, they </w:t>
      </w:r>
      <w:proofErr w:type="gramStart"/>
      <w:r w:rsidR="004A03AC">
        <w:rPr>
          <w:rFonts w:ascii="Times New Roman" w:eastAsia="Times New Roman" w:hAnsi="Times New Roman" w:cs="Times New Roman"/>
          <w:color w:val="000000"/>
          <w:sz w:val="24"/>
          <w:szCs w:val="24"/>
        </w:rPr>
        <w:t>can</w:t>
      </w:r>
      <w:proofErr w:type="gramEnd"/>
      <w:r w:rsidR="004A03A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set it and then login</w:t>
      </w: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. </w:t>
      </w:r>
    </w:p>
    <w:p w14:paraId="74ECBD84" w14:textId="4E8631DB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Pre-condition:</w:t>
      </w:r>
      <w:r w:rsidR="001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ctors must complete</w:t>
      </w:r>
      <w:r w:rsidR="00BE17A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BE17A9">
        <w:rPr>
          <w:rFonts w:ascii="Times New Roman" w:eastAsia="Times New Roman" w:hAnsi="Times New Roman" w:cs="Times New Roman"/>
          <w:color w:val="000000"/>
          <w:sz w:val="24"/>
          <w:szCs w:val="24"/>
        </w:rPr>
        <w:t>use-case “Sign up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.”</w:t>
      </w:r>
      <w:r w:rsidR="00BE17A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53C326BB" w14:textId="77777777" w:rsidR="00BE17A9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60463241" w14:textId="77777777" w:rsidR="003F1F92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se Case no.: </w:t>
      </w:r>
      <w:r w:rsidR="00BE17A9">
        <w:rPr>
          <w:rFonts w:ascii="Times New Roman" w:eastAsia="Times New Roman" w:hAnsi="Times New Roman" w:cs="Times New Roman"/>
          <w:color w:val="000000"/>
          <w:sz w:val="24"/>
          <w:szCs w:val="24"/>
        </w:rPr>
        <w:t>3</w:t>
      </w: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    </w:t>
      </w:r>
    </w:p>
    <w:p w14:paraId="02A8A95B" w14:textId="53D2FD24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Use Case Name: Browse Movies</w:t>
      </w:r>
    </w:p>
    <w:p w14:paraId="1B75ACA0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ctors: User</w:t>
      </w:r>
    </w:p>
    <w:p w14:paraId="0C6C422F" w14:textId="5D3FBFF8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scription: </w:t>
      </w:r>
      <w:r w:rsidR="001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ctors </w:t>
      </w: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can see which movies are on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demand and currently playing. They can also see future releases.</w:t>
      </w:r>
    </w:p>
    <w:p w14:paraId="3033B734" w14:textId="3597DA0D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lternate Path: </w:t>
      </w:r>
      <w:r w:rsidR="001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f actors can not find the movies they are looking for, they can search it by typing the title of the 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film</w:t>
      </w:r>
      <w:r w:rsidR="001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 the search bar.</w:t>
      </w:r>
    </w:p>
    <w:p w14:paraId="4B080D39" w14:textId="4A458B20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Pre-condition: 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actor must have access to the website. </w:t>
      </w:r>
    </w:p>
    <w:p w14:paraId="629F902B" w14:textId="626D232D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09AC784D" w14:textId="77777777" w:rsidR="003F1F92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Use Case no.: </w:t>
      </w:r>
      <w:r w:rsidR="00BE17A9"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    </w:t>
      </w:r>
    </w:p>
    <w:p w14:paraId="1E6AA73A" w14:textId="0002E233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se Case Name: Select Movie</w:t>
      </w:r>
    </w:p>
    <w:p w14:paraId="7C9E1B3B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ctors: User</w:t>
      </w:r>
    </w:p>
    <w:p w14:paraId="5887AB5B" w14:textId="44635268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Description: </w:t>
      </w:r>
      <w:r w:rsidR="008205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ctors will select a specific movie to see if tickets are available or not and the showtimes. </w:t>
      </w:r>
    </w:p>
    <w:p w14:paraId="67C5A4E3" w14:textId="07BFF03B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lternate Path: 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ctors could </w:t>
      </w:r>
    </w:p>
    <w:p w14:paraId="245388B6" w14:textId="1B885579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Pre-condition: </w:t>
      </w:r>
      <w:r w:rsidR="008205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ctor must 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og in. </w:t>
      </w:r>
    </w:p>
    <w:p w14:paraId="33B06557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19E5B324" w14:textId="4C90C6BD" w:rsidR="00BE17A9" w:rsidRPr="006E27BB" w:rsidRDefault="006E27BB" w:rsidP="00BE17A9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r w:rsidR="00BE17A9"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se Case no.: </w:t>
      </w:r>
      <w:r w:rsidR="00BE17A9">
        <w:rPr>
          <w:rFonts w:ascii="Times New Roman" w:eastAsia="Times New Roman" w:hAnsi="Times New Roman" w:cs="Times New Roman"/>
          <w:color w:val="000000"/>
          <w:sz w:val="24"/>
          <w:szCs w:val="24"/>
        </w:rPr>
        <w:t>5</w:t>
      </w:r>
      <w:r w:rsidR="00BE17A9"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   Use Case Name: Check Theater Locations</w:t>
      </w:r>
    </w:p>
    <w:p w14:paraId="1C1635F6" w14:textId="696FAD1F" w:rsidR="00BE17A9" w:rsidRPr="00BE17A9" w:rsidRDefault="00BE17A9" w:rsidP="00BE17A9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7A9">
        <w:rPr>
          <w:rFonts w:ascii="Times New Roman" w:eastAsia="Times New Roman" w:hAnsi="Times New Roman" w:cs="Times New Roman"/>
          <w:color w:val="000000"/>
          <w:sz w:val="24"/>
          <w:szCs w:val="24"/>
        </w:rPr>
        <w:t>Actors: User</w:t>
      </w:r>
    </w:p>
    <w:p w14:paraId="1B20D598" w14:textId="1D94F593" w:rsidR="00BE17A9" w:rsidRPr="00BE17A9" w:rsidRDefault="00BE17A9" w:rsidP="00BE17A9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7A9">
        <w:rPr>
          <w:rFonts w:ascii="Times New Roman" w:eastAsia="Times New Roman" w:hAnsi="Times New Roman" w:cs="Times New Roman"/>
          <w:color w:val="000000"/>
          <w:sz w:val="24"/>
          <w:szCs w:val="24"/>
        </w:rPr>
        <w:t>Description: User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BE17A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n check which movies are being screened on which movie theaters.</w:t>
      </w:r>
    </w:p>
    <w:p w14:paraId="55AED6AC" w14:textId="77777777" w:rsidR="00BE17A9" w:rsidRPr="00BE17A9" w:rsidRDefault="00BE17A9" w:rsidP="00BE17A9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7A9">
        <w:rPr>
          <w:rFonts w:ascii="Times New Roman" w:eastAsia="Times New Roman" w:hAnsi="Times New Roman" w:cs="Times New Roman"/>
          <w:color w:val="000000"/>
          <w:sz w:val="24"/>
          <w:szCs w:val="24"/>
        </w:rPr>
        <w:t>Alternate Path: </w:t>
      </w:r>
    </w:p>
    <w:p w14:paraId="2F6E7601" w14:textId="769DBB80" w:rsidR="00BE17A9" w:rsidRPr="00BE17A9" w:rsidRDefault="00BE17A9" w:rsidP="00BE17A9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E17A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e-condition: Mus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mplete use case “select movie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  <w:r w:rsidRPr="00BE17A9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112C8F6D" w14:textId="3BB1BEF5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58713BF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5A0D8DB5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Use Case no.:  6    Use Case Name: Select ticket</w:t>
      </w:r>
    </w:p>
    <w:p w14:paraId="55023464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ctors: User</w:t>
      </w:r>
    </w:p>
    <w:p w14:paraId="50A0BFC9" w14:textId="6BDB225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scription: </w:t>
      </w:r>
      <w:r w:rsidR="003F1F92">
        <w:rPr>
          <w:rFonts w:ascii="Times New Roman" w:eastAsia="Times New Roman" w:hAnsi="Times New Roman" w:cs="Times New Roman"/>
          <w:color w:val="000000"/>
          <w:sz w:val="24"/>
          <w:szCs w:val="24"/>
        </w:rPr>
        <w:t>Actors</w:t>
      </w: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ll select a ticket of their need</w:t>
      </w:r>
      <w:r w:rsidR="003F1F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gramStart"/>
      <w:r w:rsidR="003F1F92">
        <w:rPr>
          <w:rFonts w:ascii="Times New Roman" w:eastAsia="Times New Roman" w:hAnsi="Times New Roman" w:cs="Times New Roman"/>
          <w:color w:val="000000"/>
          <w:sz w:val="24"/>
          <w:szCs w:val="24"/>
        </w:rPr>
        <w:t>and also</w:t>
      </w:r>
      <w:proofErr w:type="gramEnd"/>
      <w:r w:rsidR="003F1F9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one that matches their preferred category.</w:t>
      </w:r>
    </w:p>
    <w:p w14:paraId="41EA6B98" w14:textId="5E00F98C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lternate Path: 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ctors can </w:t>
      </w:r>
    </w:p>
    <w:p w14:paraId="592E7D6F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Pre-condition: Must select a movie. </w:t>
      </w:r>
    </w:p>
    <w:p w14:paraId="678EF5A5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7272B17A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350F7CCC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2E33721B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06AD410A" w14:textId="1F9A00CE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se Case no.: 7     Use Case Name: </w:t>
      </w:r>
      <w:r w:rsidR="00B72228">
        <w:rPr>
          <w:rFonts w:ascii="Times New Roman" w:eastAsia="Times New Roman" w:hAnsi="Times New Roman" w:cs="Times New Roman"/>
          <w:color w:val="000000"/>
          <w:sz w:val="24"/>
          <w:szCs w:val="24"/>
        </w:rPr>
        <w:t>Purchase Ticket</w:t>
      </w:r>
    </w:p>
    <w:p w14:paraId="3FA4DE32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Actors: User</w:t>
      </w:r>
    </w:p>
    <w:p w14:paraId="32ECFB88" w14:textId="55E11C28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scription: 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The a</w:t>
      </w:r>
      <w:r w:rsidR="001E27BB">
        <w:rPr>
          <w:rFonts w:ascii="Times New Roman" w:eastAsia="Times New Roman" w:hAnsi="Times New Roman" w:cs="Times New Roman"/>
          <w:color w:val="000000"/>
          <w:sz w:val="24"/>
          <w:szCs w:val="24"/>
        </w:rPr>
        <w:t>ctor</w:t>
      </w: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ll be able to buy a ticket using their preferred payment type. </w:t>
      </w:r>
    </w:p>
    <w:p w14:paraId="487A624D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lternate Path: If the card declines, they can go back and use a different card. </w:t>
      </w:r>
    </w:p>
    <w:p w14:paraId="1A1A1245" w14:textId="573349D6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e-condition: </w:t>
      </w:r>
      <w:r w:rsidR="001E27BB">
        <w:rPr>
          <w:rFonts w:ascii="Times New Roman" w:eastAsia="Times New Roman" w:hAnsi="Times New Roman" w:cs="Times New Roman"/>
          <w:color w:val="000000"/>
          <w:sz w:val="24"/>
          <w:szCs w:val="24"/>
        </w:rPr>
        <w:t>Actor</w:t>
      </w: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ust choose a ticket type. </w:t>
      </w:r>
      <w:r w:rsidR="001E27BB">
        <w:rPr>
          <w:rFonts w:ascii="Times New Roman" w:eastAsia="Times New Roman" w:hAnsi="Times New Roman" w:cs="Times New Roman"/>
          <w:color w:val="000000"/>
          <w:sz w:val="24"/>
          <w:szCs w:val="24"/>
        </w:rPr>
        <w:t>Actor</w:t>
      </w: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 </w:t>
      </w:r>
      <w:r w:rsidR="00B72228"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must</w:t>
      </w: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vide their debit or credit card information.</w:t>
      </w:r>
    </w:p>
    <w:p w14:paraId="753BA2ED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0BE65157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1DCB382C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1836A0FE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Use Case no.:  8    Use Case Name: Add Movies</w:t>
      </w:r>
    </w:p>
    <w:p w14:paraId="02CADBD0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ctors: Admin</w:t>
      </w:r>
    </w:p>
    <w:p w14:paraId="3B5F5C22" w14:textId="439BAD23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Description: </w:t>
      </w:r>
      <w:r w:rsidR="002C5DE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ctors put movie title, duration, </w:t>
      </w:r>
      <w:r w:rsidR="00D77D07">
        <w:rPr>
          <w:rFonts w:ascii="Times New Roman" w:eastAsia="Times New Roman" w:hAnsi="Times New Roman" w:cs="Times New Roman"/>
          <w:color w:val="000000"/>
          <w:sz w:val="24"/>
          <w:szCs w:val="24"/>
        </w:rPr>
        <w:t>trailers,</w:t>
      </w:r>
      <w:r w:rsidR="002C5DE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age rating of a new movie on the system. </w:t>
      </w:r>
    </w:p>
    <w:p w14:paraId="545E4637" w14:textId="70FF47D0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lternate Path: 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The a</w:t>
      </w:r>
      <w:r w:rsidR="002C5DED">
        <w:rPr>
          <w:rFonts w:ascii="Times New Roman" w:eastAsia="Times New Roman" w:hAnsi="Times New Roman" w:cs="Times New Roman"/>
          <w:color w:val="000000"/>
          <w:sz w:val="24"/>
          <w:szCs w:val="24"/>
        </w:rPr>
        <w:t>ctor re</w:t>
      </w:r>
      <w:r w:rsidR="00C82B67">
        <w:rPr>
          <w:rFonts w:ascii="Times New Roman" w:eastAsia="Times New Roman" w:hAnsi="Times New Roman" w:cs="Times New Roman"/>
          <w:color w:val="000000"/>
          <w:sz w:val="24"/>
          <w:szCs w:val="24"/>
        </w:rPr>
        <w:t>quests and retrieves a list of current movies on the system then add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C82B6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="00C82B67">
        <w:rPr>
          <w:rFonts w:ascii="Times New Roman" w:eastAsia="Times New Roman" w:hAnsi="Times New Roman" w:cs="Times New Roman"/>
          <w:color w:val="000000"/>
          <w:sz w:val="24"/>
          <w:szCs w:val="24"/>
        </w:rPr>
        <w:t>new one to it.</w:t>
      </w:r>
    </w:p>
    <w:p w14:paraId="3FB88FDC" w14:textId="5B29A1D8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Pre-condition: 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The a</w:t>
      </w:r>
      <w:r w:rsidR="00C82B67">
        <w:rPr>
          <w:rFonts w:ascii="Times New Roman" w:eastAsia="Times New Roman" w:hAnsi="Times New Roman" w:cs="Times New Roman"/>
          <w:color w:val="000000"/>
          <w:sz w:val="24"/>
          <w:szCs w:val="24"/>
        </w:rPr>
        <w:t>ctor must log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82B67">
        <w:rPr>
          <w:rFonts w:ascii="Times New Roman" w:eastAsia="Times New Roman" w:hAnsi="Times New Roman" w:cs="Times New Roman"/>
          <w:color w:val="000000"/>
          <w:sz w:val="24"/>
          <w:szCs w:val="24"/>
        </w:rPr>
        <w:t>in.</w:t>
      </w:r>
    </w:p>
    <w:p w14:paraId="2673C9A2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430B161B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1B5BE3E0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2F41C897" w14:textId="6732CFFB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Use Case no.:  9    Use Case Name: Update Showtimes</w:t>
      </w:r>
    </w:p>
    <w:p w14:paraId="09B915E3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ctors: Admin</w:t>
      </w:r>
    </w:p>
    <w:p w14:paraId="1C894E74" w14:textId="320D0654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Description: 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The a</w:t>
      </w:r>
      <w:r w:rsidR="002C5DED">
        <w:rPr>
          <w:rFonts w:ascii="Times New Roman" w:eastAsia="Times New Roman" w:hAnsi="Times New Roman" w:cs="Times New Roman"/>
          <w:color w:val="000000"/>
          <w:sz w:val="24"/>
          <w:szCs w:val="24"/>
        </w:rPr>
        <w:t>ctor add</w:t>
      </w:r>
      <w:r w:rsidR="00C82B67">
        <w:rPr>
          <w:rFonts w:ascii="Times New Roman" w:eastAsia="Times New Roman" w:hAnsi="Times New Roman" w:cs="Times New Roman"/>
          <w:color w:val="000000"/>
          <w:sz w:val="24"/>
          <w:szCs w:val="24"/>
        </w:rPr>
        <w:t>s more screens or delete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C82B6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creens of currently playing or upcoming movies. </w:t>
      </w:r>
    </w:p>
    <w:p w14:paraId="5A937954" w14:textId="6E63F8BE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lternate Path: 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ctors can entirely remove showtimes for a specific date or part of the day from the database. </w:t>
      </w:r>
    </w:p>
    <w:p w14:paraId="66A26667" w14:textId="41FD23F3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Pre-condition: </w:t>
      </w:r>
      <w:r w:rsidR="00D77D07">
        <w:rPr>
          <w:rFonts w:ascii="Times New Roman" w:eastAsia="Times New Roman" w:hAnsi="Times New Roman" w:cs="Times New Roman"/>
          <w:color w:val="000000"/>
          <w:sz w:val="24"/>
          <w:szCs w:val="24"/>
        </w:rPr>
        <w:t>Must login, select a movie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D77D0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r add a new 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film</w:t>
      </w:r>
      <w:r w:rsidR="00D77D0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7F3F63EB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3DE91ACB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32B5B14B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 </w:t>
      </w:r>
    </w:p>
    <w:p w14:paraId="7F5F5206" w14:textId="7D91AD3B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se Case no.:  10    Use Case Name: </w:t>
      </w:r>
      <w:r w:rsidR="002C5DED">
        <w:rPr>
          <w:rFonts w:ascii="Times New Roman" w:eastAsia="Times New Roman" w:hAnsi="Times New Roman" w:cs="Times New Roman"/>
          <w:color w:val="000000"/>
          <w:sz w:val="24"/>
          <w:szCs w:val="24"/>
        </w:rPr>
        <w:t>Delete Movies</w:t>
      </w:r>
    </w:p>
    <w:p w14:paraId="06DAB0D6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ctors: Admin</w:t>
      </w:r>
    </w:p>
    <w:p w14:paraId="0EBEB093" w14:textId="30FB09B8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Description: 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The a</w:t>
      </w:r>
      <w:r w:rsidR="002C5DE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tor </w:t>
      </w:r>
      <w:r w:rsidR="00D77D07">
        <w:rPr>
          <w:rFonts w:ascii="Times New Roman" w:eastAsia="Times New Roman" w:hAnsi="Times New Roman" w:cs="Times New Roman"/>
          <w:color w:val="000000"/>
          <w:sz w:val="24"/>
          <w:szCs w:val="24"/>
        </w:rPr>
        <w:t>retrieves the list of currently playing movies from the system and deletes movie title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D77D07">
        <w:rPr>
          <w:rFonts w:ascii="Times New Roman" w:eastAsia="Times New Roman" w:hAnsi="Times New Roman" w:cs="Times New Roman"/>
          <w:color w:val="000000"/>
          <w:sz w:val="24"/>
          <w:szCs w:val="24"/>
        </w:rPr>
        <w:t>, trailers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D77D0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showtimes. </w:t>
      </w:r>
    </w:p>
    <w:p w14:paraId="4488BF09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lternate Path: </w:t>
      </w:r>
    </w:p>
    <w:p w14:paraId="4D15889F" w14:textId="29B09882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Pre-condition: </w:t>
      </w:r>
      <w:r w:rsidR="00D77D07">
        <w:rPr>
          <w:rFonts w:ascii="Times New Roman" w:eastAsia="Times New Roman" w:hAnsi="Times New Roman" w:cs="Times New Roman"/>
          <w:color w:val="000000"/>
          <w:sz w:val="24"/>
          <w:szCs w:val="24"/>
        </w:rPr>
        <w:t>Must log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77D0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and select a movie. </w:t>
      </w:r>
    </w:p>
    <w:p w14:paraId="4E27191F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4CFBA08A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6C4AA5A6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06C1B124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Use Case no.: 11   Use Case Name: Manage Payment</w:t>
      </w:r>
    </w:p>
    <w:p w14:paraId="4FB571D7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ctors: Admin</w:t>
      </w:r>
    </w:p>
    <w:p w14:paraId="7EDD350B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Description: </w:t>
      </w:r>
    </w:p>
    <w:p w14:paraId="0748F570" w14:textId="723067B6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lternate Path: </w:t>
      </w:r>
      <w:r w:rsidR="00FC040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f the transactions fail, they can </w:t>
      </w:r>
    </w:p>
    <w:p w14:paraId="14FC88B5" w14:textId="73F19B5F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Pre-condition: </w:t>
      </w:r>
      <w:r w:rsidR="00FC0400">
        <w:rPr>
          <w:rFonts w:ascii="Times New Roman" w:eastAsia="Times New Roman" w:hAnsi="Times New Roman" w:cs="Times New Roman"/>
          <w:color w:val="000000"/>
          <w:sz w:val="24"/>
          <w:szCs w:val="24"/>
        </w:rPr>
        <w:t>Credit/debit card detail must exist to make the transactions happen.</w:t>
      </w:r>
    </w:p>
    <w:p w14:paraId="37153204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432C8803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1E6ABCA6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7FD3F2CF" w14:textId="77777777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Use Case no.: 12     Use Case Name: Email Confirmation</w:t>
      </w:r>
    </w:p>
    <w:p w14:paraId="0116EC7C" w14:textId="1F77C9BA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ctors: User</w:t>
      </w:r>
      <w:r w:rsidR="00D77D07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677AF922" w14:textId="44E44703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Description: </w:t>
      </w:r>
      <w:r w:rsidR="00396A8B">
        <w:rPr>
          <w:rFonts w:ascii="Times New Roman" w:eastAsia="Times New Roman" w:hAnsi="Times New Roman" w:cs="Times New Roman"/>
          <w:color w:val="000000"/>
          <w:sz w:val="24"/>
          <w:szCs w:val="24"/>
        </w:rPr>
        <w:t>After purchasing a ticket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396A8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buyer will receive an email confirmation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396A8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7222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ich will include their seat number, the show </w:t>
      </w:r>
      <w:r w:rsidR="00D77D07">
        <w:rPr>
          <w:rFonts w:ascii="Times New Roman" w:eastAsia="Times New Roman" w:hAnsi="Times New Roman" w:cs="Times New Roman"/>
          <w:color w:val="000000"/>
          <w:sz w:val="24"/>
          <w:szCs w:val="24"/>
        </w:rPr>
        <w:t>name,</w:t>
      </w:r>
      <w:r w:rsidR="00B7222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he number of tickets. </w:t>
      </w:r>
    </w:p>
    <w:p w14:paraId="73B46E02" w14:textId="035AFB76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>Alternate Path: </w:t>
      </w:r>
      <w:r w:rsidR="0023165F">
        <w:rPr>
          <w:rFonts w:ascii="Times New Roman" w:eastAsia="Times New Roman" w:hAnsi="Times New Roman" w:cs="Times New Roman"/>
          <w:color w:val="000000"/>
          <w:sz w:val="24"/>
          <w:szCs w:val="24"/>
        </w:rPr>
        <w:t>The a</w:t>
      </w:r>
      <w:r w:rsidR="00D77D07">
        <w:rPr>
          <w:rFonts w:ascii="Times New Roman" w:eastAsia="Times New Roman" w:hAnsi="Times New Roman" w:cs="Times New Roman"/>
          <w:color w:val="000000"/>
          <w:sz w:val="24"/>
          <w:szCs w:val="24"/>
        </w:rPr>
        <w:t>ctor can also cancel a previously booked ticket and receive confirmation.</w:t>
      </w:r>
    </w:p>
    <w:p w14:paraId="6BED342A" w14:textId="769282A6" w:rsidR="006E27BB" w:rsidRPr="006E27BB" w:rsidRDefault="006E27BB" w:rsidP="006E27BB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e-condition: </w:t>
      </w:r>
      <w:r w:rsidR="00B72228">
        <w:rPr>
          <w:rFonts w:ascii="Times New Roman" w:eastAsia="Times New Roman" w:hAnsi="Times New Roman" w:cs="Times New Roman"/>
          <w:color w:val="000000"/>
          <w:sz w:val="24"/>
          <w:szCs w:val="24"/>
        </w:rPr>
        <w:t>Actor must</w:t>
      </w:r>
      <w:r w:rsidRPr="006E27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urchase a ticket. </w:t>
      </w:r>
    </w:p>
    <w:p w14:paraId="2D7F8AA2" w14:textId="77777777" w:rsidR="00B1339D" w:rsidRPr="00C657A3" w:rsidRDefault="00B1339D" w:rsidP="00B1339D"/>
    <w:sectPr w:rsidR="00B1339D" w:rsidRPr="00C657A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6FC084" w14:textId="77777777" w:rsidR="003E52E7" w:rsidRDefault="003E52E7" w:rsidP="00E06B1B">
      <w:pPr>
        <w:spacing w:after="0" w:line="240" w:lineRule="auto"/>
      </w:pPr>
      <w:r>
        <w:separator/>
      </w:r>
    </w:p>
  </w:endnote>
  <w:endnote w:type="continuationSeparator" w:id="0">
    <w:p w14:paraId="016CDCD3" w14:textId="77777777" w:rsidR="003E52E7" w:rsidRDefault="003E52E7" w:rsidP="00E06B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0DE3A9" w14:textId="77777777" w:rsidR="003E52E7" w:rsidRDefault="003E52E7" w:rsidP="00E06B1B">
      <w:pPr>
        <w:spacing w:after="0" w:line="240" w:lineRule="auto"/>
      </w:pPr>
      <w:r>
        <w:separator/>
      </w:r>
    </w:p>
  </w:footnote>
  <w:footnote w:type="continuationSeparator" w:id="0">
    <w:p w14:paraId="1C744240" w14:textId="77777777" w:rsidR="003E52E7" w:rsidRDefault="003E52E7" w:rsidP="00E06B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F61F5" w14:textId="03DCA591" w:rsidR="00E06B1B" w:rsidRDefault="00E06B1B">
    <w:pPr>
      <w:pStyle w:val="Header"/>
    </w:pPr>
  </w:p>
  <w:p w14:paraId="42C85DF4" w14:textId="77777777" w:rsidR="00E06B1B" w:rsidRDefault="00E06B1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0MTEzNzawNDM2srRQ0lEKTi0uzszPAykwrQUA1oO2+ywAAAA="/>
  </w:docVars>
  <w:rsids>
    <w:rsidRoot w:val="000F3826"/>
    <w:rsid w:val="00001AD4"/>
    <w:rsid w:val="00036B0D"/>
    <w:rsid w:val="000731DE"/>
    <w:rsid w:val="000D63B8"/>
    <w:rsid w:val="000F3826"/>
    <w:rsid w:val="001A1EBB"/>
    <w:rsid w:val="001E27BB"/>
    <w:rsid w:val="0023165F"/>
    <w:rsid w:val="00246364"/>
    <w:rsid w:val="002C5DED"/>
    <w:rsid w:val="002F3211"/>
    <w:rsid w:val="00396A8B"/>
    <w:rsid w:val="003E52E7"/>
    <w:rsid w:val="003F1F92"/>
    <w:rsid w:val="003F5670"/>
    <w:rsid w:val="004A03AC"/>
    <w:rsid w:val="00535CB3"/>
    <w:rsid w:val="006E27BB"/>
    <w:rsid w:val="00726C44"/>
    <w:rsid w:val="00820523"/>
    <w:rsid w:val="008663BD"/>
    <w:rsid w:val="00A31F74"/>
    <w:rsid w:val="00A54824"/>
    <w:rsid w:val="00AC10E5"/>
    <w:rsid w:val="00B1339D"/>
    <w:rsid w:val="00B621C8"/>
    <w:rsid w:val="00B670DE"/>
    <w:rsid w:val="00B72228"/>
    <w:rsid w:val="00BE17A9"/>
    <w:rsid w:val="00C32078"/>
    <w:rsid w:val="00C657A3"/>
    <w:rsid w:val="00C66126"/>
    <w:rsid w:val="00C82B67"/>
    <w:rsid w:val="00D51916"/>
    <w:rsid w:val="00D77D07"/>
    <w:rsid w:val="00DC68F1"/>
    <w:rsid w:val="00E06B1B"/>
    <w:rsid w:val="00F77536"/>
    <w:rsid w:val="00FC0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EB01C"/>
  <w15:chartTrackingRefBased/>
  <w15:docId w15:val="{01855A14-678A-4496-869C-5C8AEEAC1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6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6B1B"/>
  </w:style>
  <w:style w:type="paragraph" w:styleId="Footer">
    <w:name w:val="footer"/>
    <w:basedOn w:val="Normal"/>
    <w:link w:val="FooterChar"/>
    <w:uiPriority w:val="99"/>
    <w:unhideWhenUsed/>
    <w:rsid w:val="00E06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6B1B"/>
  </w:style>
  <w:style w:type="paragraph" w:styleId="NormalWeb">
    <w:name w:val="Normal (Web)"/>
    <w:basedOn w:val="Normal"/>
    <w:uiPriority w:val="99"/>
    <w:unhideWhenUsed/>
    <w:rsid w:val="00C657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40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2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13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3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0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C75E28-DD07-4040-9873-0A3F4AF96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0</TotalTime>
  <Pages>4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wdhury Mobin</dc:creator>
  <cp:keywords/>
  <dc:description/>
  <cp:lastModifiedBy>Chowdhury Mobin</cp:lastModifiedBy>
  <cp:revision>23</cp:revision>
  <dcterms:created xsi:type="dcterms:W3CDTF">2020-09-18T23:17:00Z</dcterms:created>
  <dcterms:modified xsi:type="dcterms:W3CDTF">2020-09-23T05:17:00Z</dcterms:modified>
</cp:coreProperties>
</file>